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RISH COUNCIL OF</w:t>
            </w:r>
          </w:p>
          <w:p w14:paraId="6F48FB91" w14:textId="02D102C9" w:rsidR="00BF56F2" w:rsidRPr="001F55F5" w:rsidRDefault="00BF56F2" w:rsidP="00DD2ACE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SUNDRIDGE WITH</w:t>
            </w:r>
            <w:r w:rsidR="00DD2ACE">
              <w:rPr>
                <w:rFonts w:ascii="Arial" w:hAnsi="Arial" w:cs="Arial"/>
                <w:b/>
              </w:rPr>
              <w:t xml:space="preserve"> </w:t>
            </w:r>
            <w:r w:rsidRPr="001F55F5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DD2ACE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 xml:space="preserve">To: The Members of the </w:t>
      </w:r>
      <w:r w:rsidR="003A1166" w:rsidRPr="00DD2ACE">
        <w:rPr>
          <w:rFonts w:ascii="Arial" w:hAnsi="Arial" w:cs="Arial"/>
          <w:b/>
        </w:rPr>
        <w:t>Planning</w:t>
      </w:r>
      <w:r w:rsidR="008E25F2" w:rsidRPr="00DD2ACE">
        <w:rPr>
          <w:rFonts w:ascii="Arial" w:hAnsi="Arial" w:cs="Arial"/>
          <w:b/>
        </w:rPr>
        <w:t xml:space="preserve"> Committee of the </w:t>
      </w:r>
      <w:r w:rsidRPr="00DD2ACE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DD2ACE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DD2ACE">
        <w:rPr>
          <w:rFonts w:ascii="Arial" w:hAnsi="Arial" w:cs="Arial"/>
          <w:i/>
        </w:rPr>
        <w:t xml:space="preserve">(Cllrs </w:t>
      </w:r>
      <w:r w:rsidR="00AD5683" w:rsidRPr="00DD2ACE">
        <w:rPr>
          <w:rFonts w:ascii="Arial" w:hAnsi="Arial" w:cs="Arial"/>
          <w:i/>
        </w:rPr>
        <w:t xml:space="preserve">Allgood, </w:t>
      </w:r>
      <w:r w:rsidR="00785704" w:rsidRPr="00DD2ACE">
        <w:rPr>
          <w:rFonts w:ascii="Arial" w:hAnsi="Arial" w:cs="Arial"/>
          <w:i/>
        </w:rPr>
        <w:t xml:space="preserve">Baker, </w:t>
      </w:r>
      <w:r w:rsidR="00AD5683" w:rsidRPr="00DD2ACE">
        <w:rPr>
          <w:rFonts w:ascii="Arial" w:hAnsi="Arial" w:cs="Arial"/>
          <w:i/>
        </w:rPr>
        <w:t>Darby,</w:t>
      </w:r>
      <w:r w:rsidR="001242E4" w:rsidRPr="00DD2ACE">
        <w:rPr>
          <w:rFonts w:ascii="Arial" w:hAnsi="Arial" w:cs="Arial"/>
          <w:i/>
        </w:rPr>
        <w:t xml:space="preserve"> </w:t>
      </w:r>
      <w:r w:rsidRPr="00DD2ACE">
        <w:rPr>
          <w:rFonts w:ascii="Arial" w:hAnsi="Arial" w:cs="Arial"/>
          <w:i/>
        </w:rPr>
        <w:t xml:space="preserve">Evans, </w:t>
      </w:r>
      <w:r w:rsidR="00EE0E94" w:rsidRPr="00DD2ACE">
        <w:rPr>
          <w:rFonts w:ascii="Arial" w:hAnsi="Arial" w:cs="Arial"/>
          <w:i/>
        </w:rPr>
        <w:t xml:space="preserve">Furse, </w:t>
      </w:r>
      <w:proofErr w:type="gramStart"/>
      <w:r w:rsidRPr="00DD2ACE">
        <w:rPr>
          <w:rFonts w:ascii="Arial" w:hAnsi="Arial" w:cs="Arial"/>
          <w:i/>
        </w:rPr>
        <w:t>J</w:t>
      </w:r>
      <w:r w:rsidR="00BB0BDB" w:rsidRPr="00DD2ACE">
        <w:rPr>
          <w:rFonts w:ascii="Arial" w:hAnsi="Arial" w:cs="Arial"/>
          <w:i/>
        </w:rPr>
        <w:t>ones</w:t>
      </w:r>
      <w:r w:rsidR="00AD5683" w:rsidRPr="00DD2ACE">
        <w:rPr>
          <w:rFonts w:ascii="Arial" w:hAnsi="Arial" w:cs="Arial"/>
          <w:i/>
        </w:rPr>
        <w:t>(</w:t>
      </w:r>
      <w:proofErr w:type="gramEnd"/>
      <w:r w:rsidR="00AD5683" w:rsidRPr="00DD2ACE">
        <w:rPr>
          <w:rFonts w:ascii="Arial" w:hAnsi="Arial" w:cs="Arial"/>
          <w:i/>
        </w:rPr>
        <w:t xml:space="preserve">Chair), </w:t>
      </w:r>
      <w:proofErr w:type="spellStart"/>
      <w:r w:rsidR="00AD5683" w:rsidRPr="00DD2ACE">
        <w:rPr>
          <w:rFonts w:ascii="Arial" w:hAnsi="Arial" w:cs="Arial"/>
          <w:i/>
        </w:rPr>
        <w:t>Kempster</w:t>
      </w:r>
      <w:proofErr w:type="spellEnd"/>
      <w:r w:rsidR="00AD5683" w:rsidRPr="00DD2ACE">
        <w:rPr>
          <w:rFonts w:ascii="Arial" w:hAnsi="Arial" w:cs="Arial"/>
          <w:i/>
        </w:rPr>
        <w:t>, Powell and</w:t>
      </w:r>
      <w:r w:rsidR="001242E4" w:rsidRPr="00DD2ACE">
        <w:rPr>
          <w:rFonts w:ascii="Arial" w:hAnsi="Arial" w:cs="Arial"/>
          <w:i/>
        </w:rPr>
        <w:t xml:space="preserve"> District Cllr Piper</w:t>
      </w:r>
      <w:r w:rsidRPr="00DD2ACE">
        <w:rPr>
          <w:rFonts w:ascii="Arial" w:hAnsi="Arial" w:cs="Arial"/>
          <w:i/>
        </w:rPr>
        <w:t>)</w:t>
      </w:r>
    </w:p>
    <w:p w14:paraId="224BA302" w14:textId="59340BBB" w:rsidR="00186BCD" w:rsidRPr="00DD2ACE" w:rsidRDefault="00186BCD" w:rsidP="00186BCD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</w:rPr>
        <w:t xml:space="preserve">I hereby summon you to attend a Meeting of the Planning Committee to be held in the </w:t>
      </w:r>
      <w:r w:rsidRPr="00DD2ACE">
        <w:rPr>
          <w:rFonts w:ascii="Arial" w:hAnsi="Arial" w:cs="Arial"/>
          <w:b/>
        </w:rPr>
        <w:t>VILLAGE HALL, SUNDRIDGE</w:t>
      </w:r>
      <w:r w:rsidRPr="00DD2ACE">
        <w:rPr>
          <w:rFonts w:ascii="Arial" w:hAnsi="Arial" w:cs="Arial"/>
        </w:rPr>
        <w:t xml:space="preserve"> commencing at </w:t>
      </w:r>
      <w:r w:rsidRPr="00DD2ACE">
        <w:rPr>
          <w:rFonts w:ascii="Arial" w:hAnsi="Arial" w:cs="Arial"/>
          <w:b/>
        </w:rPr>
        <w:t>7.00pm</w:t>
      </w:r>
      <w:r w:rsidRPr="00DD2ACE">
        <w:rPr>
          <w:rFonts w:ascii="Arial" w:hAnsi="Arial" w:cs="Arial"/>
        </w:rPr>
        <w:t xml:space="preserve"> on </w:t>
      </w:r>
      <w:r w:rsidRPr="00DD2ACE">
        <w:rPr>
          <w:rFonts w:ascii="Arial" w:hAnsi="Arial" w:cs="Arial"/>
          <w:b/>
        </w:rPr>
        <w:t xml:space="preserve">Monday </w:t>
      </w:r>
      <w:r w:rsidRPr="00DD2ACE">
        <w:rPr>
          <w:rFonts w:ascii="Arial" w:hAnsi="Arial" w:cs="Arial"/>
          <w:b/>
        </w:rPr>
        <w:t>8 July</w:t>
      </w:r>
      <w:r w:rsidRPr="00DD2ACE">
        <w:rPr>
          <w:rFonts w:ascii="Arial" w:hAnsi="Arial" w:cs="Arial"/>
          <w:b/>
        </w:rPr>
        <w:t xml:space="preserve"> 2019</w:t>
      </w:r>
      <w:r w:rsidRPr="00DD2ACE">
        <w:rPr>
          <w:rFonts w:ascii="Arial" w:hAnsi="Arial" w:cs="Arial"/>
        </w:rPr>
        <w:t xml:space="preserve"> to transact the undermentioned business.</w:t>
      </w:r>
    </w:p>
    <w:p w14:paraId="0169BD65" w14:textId="63403F2C" w:rsidR="00B53C5D" w:rsidRDefault="00DD2ACE" w:rsidP="00DD2ACE">
      <w:p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A57604" w:rsidRPr="00DD2ACE">
        <w:rPr>
          <w:rFonts w:ascii="Arial" w:hAnsi="Arial" w:cs="Arial"/>
        </w:rPr>
        <w:t>Clerk</w:t>
      </w:r>
      <w:r w:rsidR="00006684" w:rsidRPr="00DD2ACE">
        <w:rPr>
          <w:rFonts w:ascii="Arial" w:hAnsi="Arial" w:cs="Arial"/>
        </w:rPr>
        <w:t xml:space="preserve">  </w:t>
      </w:r>
      <w:r w:rsidR="00186BCD" w:rsidRPr="00DD2ACE">
        <w:rPr>
          <w:rFonts w:ascii="Arial" w:hAnsi="Arial" w:cs="Arial"/>
        </w:rPr>
        <w:t>4</w:t>
      </w:r>
      <w:proofErr w:type="gramEnd"/>
      <w:r w:rsidR="00186BCD" w:rsidRPr="00DD2ACE">
        <w:rPr>
          <w:rFonts w:ascii="Arial" w:hAnsi="Arial" w:cs="Arial"/>
        </w:rPr>
        <w:t xml:space="preserve"> July</w:t>
      </w:r>
      <w:r w:rsidR="007D21EB" w:rsidRPr="00DD2ACE">
        <w:rPr>
          <w:rFonts w:ascii="Arial" w:hAnsi="Arial" w:cs="Arial"/>
        </w:rPr>
        <w:t xml:space="preserve"> 2019</w:t>
      </w:r>
    </w:p>
    <w:p w14:paraId="32C45AF8" w14:textId="77777777" w:rsidR="00DD2ACE" w:rsidRPr="00DD2ACE" w:rsidRDefault="00DD2ACE" w:rsidP="00DD2ACE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DD2ACE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  <w:b/>
        </w:rPr>
        <w:t>AGENDA</w:t>
      </w:r>
    </w:p>
    <w:p w14:paraId="42776957" w14:textId="77777777" w:rsidR="000B79DA" w:rsidRPr="00DD2ACE" w:rsidRDefault="00D470F8" w:rsidP="00763455">
      <w:pPr>
        <w:pStyle w:val="NoSpacing"/>
        <w:jc w:val="both"/>
        <w:rPr>
          <w:rFonts w:ascii="Arial" w:hAnsi="Arial" w:cs="Arial"/>
        </w:rPr>
      </w:pPr>
      <w:r w:rsidRPr="00DD2ACE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DD2ACE">
        <w:rPr>
          <w:rFonts w:ascii="Arial" w:eastAsia="Times New Roman" w:hAnsi="Arial" w:cs="Arial"/>
        </w:rPr>
        <w:t>Committee</w:t>
      </w:r>
      <w:r w:rsidRPr="00DD2ACE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DD2ACE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</w:rPr>
        <w:t xml:space="preserve">The business of the </w:t>
      </w:r>
      <w:r w:rsidR="0056041B" w:rsidRPr="00DD2ACE">
        <w:rPr>
          <w:rFonts w:ascii="Arial" w:hAnsi="Arial" w:cs="Arial"/>
        </w:rPr>
        <w:t>Committee</w:t>
      </w:r>
      <w:r w:rsidRPr="00DD2ACE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>as:</w:t>
      </w:r>
    </w:p>
    <w:p w14:paraId="7CC834B3" w14:textId="77777777" w:rsidR="00416BF7" w:rsidRPr="00DD2ACE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</w:rPr>
        <w:t>To approve as correct the</w:t>
      </w:r>
      <w:r w:rsidR="00416BF7"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 xml:space="preserve">Minutes of the </w:t>
      </w:r>
      <w:r w:rsidR="00416BF7" w:rsidRPr="00DD2ACE">
        <w:rPr>
          <w:rFonts w:ascii="Arial" w:hAnsi="Arial" w:cs="Arial"/>
        </w:rPr>
        <w:t xml:space="preserve">last </w:t>
      </w:r>
      <w:r w:rsidRPr="00DD2ACE">
        <w:rPr>
          <w:rFonts w:ascii="Arial" w:hAnsi="Arial" w:cs="Arial"/>
        </w:rPr>
        <w:t>Pla</w:t>
      </w:r>
      <w:r w:rsidR="00134809" w:rsidRPr="00DD2ACE">
        <w:rPr>
          <w:rFonts w:ascii="Arial" w:hAnsi="Arial" w:cs="Arial"/>
        </w:rPr>
        <w:t>nning Committee meeting</w:t>
      </w:r>
      <w:r w:rsidR="00E53AB7" w:rsidRPr="00DD2ACE">
        <w:rPr>
          <w:rFonts w:ascii="Arial" w:hAnsi="Arial" w:cs="Arial"/>
        </w:rPr>
        <w:t xml:space="preserve"> </w:t>
      </w:r>
    </w:p>
    <w:p w14:paraId="279ABA3B" w14:textId="77777777" w:rsidR="00A452BE" w:rsidRPr="00DD2ACE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</w:rPr>
        <w:t>To take Matters arising</w:t>
      </w:r>
      <w:r w:rsidR="00A452BE"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>from those Minutes.</w:t>
      </w:r>
    </w:p>
    <w:p w14:paraId="75E71F01" w14:textId="77777777" w:rsidR="00A452BE" w:rsidRPr="00DD2ACE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</w:rPr>
        <w:t>Public Forum</w:t>
      </w:r>
    </w:p>
    <w:p w14:paraId="4D9F9DF8" w14:textId="4A3F5BF3" w:rsidR="0059506A" w:rsidRPr="00DD2ACE" w:rsidRDefault="003A1166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DD2ACE">
        <w:rPr>
          <w:rFonts w:ascii="Arial" w:hAnsi="Arial" w:cs="Arial"/>
        </w:rPr>
        <w:t>To</w:t>
      </w:r>
      <w:r w:rsidR="00A452BE"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>consider th</w:t>
      </w:r>
      <w:r w:rsidR="00C12A36" w:rsidRPr="00DD2ACE">
        <w:rPr>
          <w:rFonts w:ascii="Arial" w:hAnsi="Arial" w:cs="Arial"/>
        </w:rPr>
        <w:t xml:space="preserve">e following </w:t>
      </w:r>
      <w:r w:rsidR="008136CF" w:rsidRPr="00DD2ACE">
        <w:rPr>
          <w:rFonts w:ascii="Arial" w:hAnsi="Arial" w:cs="Arial"/>
        </w:rPr>
        <w:t xml:space="preserve">planning </w:t>
      </w:r>
      <w:r w:rsidRPr="00DD2ACE">
        <w:rPr>
          <w:rFonts w:ascii="Arial" w:hAnsi="Arial" w:cs="Arial"/>
        </w:rPr>
        <w:t>application</w:t>
      </w:r>
      <w:r w:rsidR="00001DBE" w:rsidRPr="00DD2ACE">
        <w:rPr>
          <w:rFonts w:ascii="Arial" w:hAnsi="Arial" w:cs="Arial"/>
        </w:rPr>
        <w:t>s</w:t>
      </w:r>
      <w:r w:rsidR="00F166BE" w:rsidRPr="00DD2ACE">
        <w:rPr>
          <w:rFonts w:ascii="Arial" w:hAnsi="Arial" w:cs="Arial"/>
        </w:rPr>
        <w:t xml:space="preserve"> requiring comments:</w:t>
      </w:r>
    </w:p>
    <w:p w14:paraId="10DB1685" w14:textId="77777777" w:rsidR="00E0657D" w:rsidRPr="00DD2ACE" w:rsidRDefault="00E0657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6FCF1666" w14:textId="41CD70AB" w:rsidR="00E0657D" w:rsidRPr="00DD2ACE" w:rsidRDefault="00E0657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 xml:space="preserve">APPLICATION NO: </w:t>
      </w:r>
      <w:r w:rsidRPr="00DD2ACE">
        <w:rPr>
          <w:rFonts w:ascii="Arial" w:hAnsi="Arial" w:cs="Arial"/>
          <w:b/>
        </w:rPr>
        <w:t>19/01664/HOUSE and 19/01665/LBCALT</w:t>
      </w:r>
    </w:p>
    <w:p w14:paraId="016818A8" w14:textId="7884E7AC" w:rsidR="00DD2ACE" w:rsidRPr="00DD2ACE" w:rsidRDefault="00DD2ACE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</w:rPr>
        <w:t>Deadline: 9 July 2019</w:t>
      </w:r>
    </w:p>
    <w:p w14:paraId="07830AF6" w14:textId="10F3B0B7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12 Birchfield Sundridge KENT TN14 6DQ</w:t>
      </w:r>
    </w:p>
    <w:p w14:paraId="494841E7" w14:textId="27A26462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Installation of two porthole windows to the South Elevation of the existing</w:t>
      </w:r>
    </w:p>
    <w:p w14:paraId="1BF1DE0B" w14:textId="28E008B1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2205DCC" w14:textId="1DB8A8B3" w:rsidR="00E0657D" w:rsidRPr="00DD2ACE" w:rsidRDefault="00E0657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 xml:space="preserve">APPLICATION NO: </w:t>
      </w:r>
      <w:r w:rsidRPr="00DD2ACE">
        <w:rPr>
          <w:rFonts w:ascii="Arial" w:hAnsi="Arial" w:cs="Arial"/>
          <w:b/>
        </w:rPr>
        <w:t>19/01707/LBCALT</w:t>
      </w:r>
    </w:p>
    <w:p w14:paraId="502C8E34" w14:textId="1B8ED041" w:rsidR="00DD2ACE" w:rsidRPr="00DD2ACE" w:rsidRDefault="00DD2ACE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>Deadline: 11 July 2019</w:t>
      </w:r>
    </w:p>
    <w:p w14:paraId="22E35D88" w14:textId="77777777" w:rsidR="00E0657D" w:rsidRPr="00DD2ACE" w:rsidRDefault="00E0657D" w:rsidP="00E0657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Great Norman Street Farm Great Norman Street Ide Hill KENT TN14 6BH</w:t>
      </w:r>
    </w:p>
    <w:p w14:paraId="35BA26B9" w14:textId="657EC871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Proposal for the removal of a non-original timber post in the living room.</w:t>
      </w:r>
    </w:p>
    <w:p w14:paraId="4BDC77EF" w14:textId="2AC402B1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3CA814BF" w14:textId="0FB24A39" w:rsidR="00DD2ACE" w:rsidRPr="00DD2ACE" w:rsidRDefault="00DD2ACE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APPLICATION NO: 19/01575/HOUSE</w:t>
      </w:r>
    </w:p>
    <w:p w14:paraId="08C55A2C" w14:textId="65B261EE" w:rsidR="00DD2ACE" w:rsidRPr="00DD2ACE" w:rsidRDefault="00DD2ACE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Deadline: 12 July 2019</w:t>
      </w:r>
    </w:p>
    <w:p w14:paraId="34F3EFC8" w14:textId="77777777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20 Church Road Sundridge KENT TN14 6DT</w:t>
      </w:r>
    </w:p>
    <w:p w14:paraId="0763C367" w14:textId="6EFCB591" w:rsidR="00DD2ACE" w:rsidRPr="00DD2ACE" w:rsidRDefault="00DD2ACE" w:rsidP="00DD2A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Proposed single storey rear extension and minor internal alterations</w:t>
      </w:r>
    </w:p>
    <w:p w14:paraId="6FCE7030" w14:textId="77777777" w:rsidR="00DD2ACE" w:rsidRPr="00DD2ACE" w:rsidRDefault="00DD2ACE" w:rsidP="00DD2A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B38CC36" w14:textId="50D817A4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APPLICATION NO: 19/1709/LBCALT</w:t>
      </w:r>
    </w:p>
    <w:p w14:paraId="0D0FDA1B" w14:textId="2ACC78AC" w:rsidR="00DD2ACE" w:rsidRPr="00DD2ACE" w:rsidRDefault="00DD2ACE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Deadline: 19 July 2019</w:t>
      </w:r>
    </w:p>
    <w:p w14:paraId="3828BCE7" w14:textId="77777777" w:rsidR="00E0657D" w:rsidRPr="00DD2ACE" w:rsidRDefault="00E0657D" w:rsidP="00E0657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175 Main Road Sundridge KENT TN14 6EH</w:t>
      </w:r>
    </w:p>
    <w:p w14:paraId="5138659C" w14:textId="723DEEC5" w:rsidR="00E0657D" w:rsidRPr="00DD2ACE" w:rsidRDefault="00E0657D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Replacement of rotten window frame to first floor and replacement of bay</w:t>
      </w:r>
      <w:r w:rsidR="00DD2ACE"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>window to ground floor</w:t>
      </w:r>
    </w:p>
    <w:p w14:paraId="75FDF0D6" w14:textId="77777777" w:rsidR="00E0657D" w:rsidRPr="00DD2ACE" w:rsidRDefault="00E0657D" w:rsidP="00E0657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</w:p>
    <w:p w14:paraId="6C78B913" w14:textId="63938C48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 xml:space="preserve">APPLICATION NO: </w:t>
      </w:r>
      <w:r w:rsidRPr="00DD2ACE">
        <w:rPr>
          <w:rFonts w:ascii="Arial" w:hAnsi="Arial" w:cs="Arial"/>
          <w:b/>
          <w:bCs/>
        </w:rPr>
        <w:t>19/01872/FUL</w:t>
      </w:r>
    </w:p>
    <w:p w14:paraId="74EAAA61" w14:textId="2BC429A2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Deadline: 25 July 2019</w:t>
      </w:r>
    </w:p>
    <w:p w14:paraId="1DD6D399" w14:textId="77777777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Warren Farm Main Road Sundridge KENT TN14 6EE</w:t>
      </w:r>
    </w:p>
    <w:p w14:paraId="31D05B62" w14:textId="437BDAC3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Subdivision of Warren Farm to 2 dwellings. Erection of a two-storey rear</w:t>
      </w:r>
      <w:r w:rsidRPr="00DD2ACE">
        <w:rPr>
          <w:rFonts w:ascii="Arial" w:hAnsi="Arial" w:cs="Arial"/>
        </w:rPr>
        <w:t xml:space="preserve"> </w:t>
      </w:r>
      <w:r w:rsidRPr="00DD2ACE">
        <w:rPr>
          <w:rFonts w:ascii="Arial" w:hAnsi="Arial" w:cs="Arial"/>
        </w:rPr>
        <w:t>extension, porch and alterations to fenestration.</w:t>
      </w:r>
    </w:p>
    <w:p w14:paraId="01843C11" w14:textId="77777777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F76579F" w14:textId="77777777" w:rsidR="00DD2ACE" w:rsidRPr="00DD2ACE" w:rsidRDefault="00DD2ACE" w:rsidP="00DD2A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APPLICATION NO: 19/ 01770/HOUSE</w:t>
      </w:r>
    </w:p>
    <w:p w14:paraId="7A0C623A" w14:textId="77777777" w:rsidR="00DD2ACE" w:rsidRPr="00DD2ACE" w:rsidRDefault="00DD2ACE" w:rsidP="00DD2A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</w:rPr>
      </w:pPr>
      <w:r w:rsidRPr="00DD2ACE">
        <w:rPr>
          <w:rFonts w:ascii="Arial" w:hAnsi="Arial" w:cs="Arial"/>
          <w:b/>
          <w:bCs/>
        </w:rPr>
        <w:t>Deadline: 5 August 2019</w:t>
      </w:r>
    </w:p>
    <w:p w14:paraId="48213864" w14:textId="77777777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Site: </w:t>
      </w:r>
      <w:r w:rsidRPr="00DD2ACE">
        <w:rPr>
          <w:rFonts w:ascii="Arial" w:hAnsi="Arial" w:cs="Arial"/>
        </w:rPr>
        <w:t>2 Laws Cottages Sundridge Road Ide Hill KENT TN14 6JP</w:t>
      </w:r>
    </w:p>
    <w:p w14:paraId="3D7D2EC4" w14:textId="77777777" w:rsidR="00DD2ACE" w:rsidRP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DD2ACE">
        <w:rPr>
          <w:rFonts w:ascii="Arial" w:hAnsi="Arial" w:cs="Arial"/>
          <w:b/>
          <w:bCs/>
        </w:rPr>
        <w:t xml:space="preserve">Development: </w:t>
      </w:r>
      <w:r w:rsidRPr="00DD2ACE">
        <w:rPr>
          <w:rFonts w:ascii="Arial" w:hAnsi="Arial" w:cs="Arial"/>
        </w:rPr>
        <w:t>Erection of a single storey rear extension with rooflight; loft conversion with dormer and roof light to rear and two roof lights to front.</w:t>
      </w:r>
    </w:p>
    <w:p w14:paraId="0677F843" w14:textId="77777777" w:rsid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</w:p>
    <w:p w14:paraId="02367D6C" w14:textId="77777777" w:rsidR="00DD2ACE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</w:p>
    <w:p w14:paraId="7B6C6C8F" w14:textId="77777777" w:rsidR="00DD2ACE" w:rsidRPr="00E0657D" w:rsidRDefault="00DD2ACE" w:rsidP="00DD2ACE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</w:p>
    <w:p w14:paraId="7BB748B3" w14:textId="74152025" w:rsidR="00346260" w:rsidRPr="004B758D" w:rsidRDefault="00E0657D" w:rsidP="00E0657D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FranklinGothic-Book" w:hAnsi="FranklinGothic-Book" w:cs="FranklinGothic-Book"/>
          <w:sz w:val="24"/>
          <w:szCs w:val="24"/>
        </w:rPr>
        <w:lastRenderedPageBreak/>
        <w:t>property</w:t>
      </w:r>
    </w:p>
    <w:p w14:paraId="06A9139B" w14:textId="59EEC7D5" w:rsidR="00150914" w:rsidRPr="004B758D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Appeals</w:t>
      </w:r>
      <w:r w:rsidR="00EE0E94" w:rsidRPr="004B758D">
        <w:rPr>
          <w:rFonts w:ascii="Arial" w:hAnsi="Arial" w:cs="Arial"/>
        </w:rPr>
        <w:t>:</w:t>
      </w:r>
      <w:r w:rsidR="004B758D">
        <w:rPr>
          <w:rFonts w:ascii="Arial" w:hAnsi="Arial" w:cs="Arial"/>
        </w:rPr>
        <w:t xml:space="preserve"> </w:t>
      </w:r>
      <w:r w:rsidR="004B758D" w:rsidRPr="004B758D">
        <w:rPr>
          <w:rFonts w:ascii="Arial" w:hAnsi="Arial" w:cs="Arial"/>
          <w:i/>
          <w:iCs/>
        </w:rPr>
        <w:t>None</w:t>
      </w:r>
      <w:r w:rsidR="00EE0E94" w:rsidRPr="004B758D">
        <w:rPr>
          <w:rFonts w:ascii="Arial" w:hAnsi="Arial" w:cs="Arial"/>
        </w:rPr>
        <w:t xml:space="preserve"> </w:t>
      </w:r>
    </w:p>
    <w:p w14:paraId="45BCB69F" w14:textId="46D46DF5" w:rsidR="000F7751" w:rsidRPr="004B758D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Dismissed:</w:t>
      </w:r>
      <w:r w:rsidR="00EE0E94" w:rsidRPr="004B758D">
        <w:rPr>
          <w:rFonts w:ascii="Arial" w:hAnsi="Arial" w:cs="Arial"/>
        </w:rPr>
        <w:t xml:space="preserve"> </w:t>
      </w:r>
      <w:r w:rsidR="004B758D">
        <w:rPr>
          <w:rFonts w:ascii="Arial" w:hAnsi="Arial" w:cs="Arial"/>
        </w:rPr>
        <w:t xml:space="preserve"> </w:t>
      </w:r>
      <w:r w:rsidR="004B758D" w:rsidRPr="004B758D">
        <w:rPr>
          <w:rFonts w:ascii="Arial" w:hAnsi="Arial" w:cs="Arial"/>
          <w:i/>
          <w:iCs/>
        </w:rPr>
        <w:t>None</w:t>
      </w:r>
    </w:p>
    <w:p w14:paraId="298720FC" w14:textId="2F3B1432" w:rsidR="00924877" w:rsidRPr="004B758D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Allowed:</w:t>
      </w:r>
      <w:r w:rsidR="00EE0E94" w:rsidRPr="004B758D">
        <w:rPr>
          <w:rFonts w:ascii="Arial" w:hAnsi="Arial" w:cs="Arial"/>
        </w:rPr>
        <w:t xml:space="preserve"> </w:t>
      </w:r>
      <w:r w:rsidR="00EE0E94" w:rsidRPr="004B758D">
        <w:rPr>
          <w:rFonts w:ascii="Arial" w:hAnsi="Arial" w:cs="Arial"/>
          <w:i/>
        </w:rPr>
        <w:t>None</w:t>
      </w:r>
    </w:p>
    <w:p w14:paraId="7B600F62" w14:textId="77777777" w:rsidR="000F7751" w:rsidRPr="004B758D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4B758D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 xml:space="preserve">To Note Applications </w:t>
      </w:r>
      <w:r w:rsidR="008C5A40" w:rsidRPr="004B758D">
        <w:rPr>
          <w:rFonts w:ascii="Arial" w:hAnsi="Arial" w:cs="Arial"/>
        </w:rPr>
        <w:t xml:space="preserve">Amended, </w:t>
      </w:r>
      <w:r w:rsidRPr="004B758D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718D59A" w14:textId="18DCAD48" w:rsidR="008C5A40" w:rsidRDefault="008C5A40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Amended:</w:t>
      </w:r>
      <w:r w:rsidR="00AA7F15" w:rsidRPr="004B758D">
        <w:rPr>
          <w:rFonts w:ascii="Arial" w:hAnsi="Arial" w:cs="Arial"/>
        </w:rPr>
        <w:t xml:space="preserve"> </w:t>
      </w:r>
      <w:r w:rsidR="00EE0E94" w:rsidRPr="004B758D">
        <w:rPr>
          <w:rFonts w:ascii="Arial" w:hAnsi="Arial" w:cs="Arial"/>
          <w:i/>
        </w:rPr>
        <w:t>None</w:t>
      </w:r>
    </w:p>
    <w:p w14:paraId="64F0713B" w14:textId="77777777" w:rsidR="004B758D" w:rsidRPr="004B758D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34007C46" w:rsidR="00180A51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Granted:</w:t>
      </w:r>
    </w:p>
    <w:p w14:paraId="3739CB46" w14:textId="77777777" w:rsidR="00E0657D" w:rsidRDefault="00E0657D" w:rsidP="00E0657D">
      <w:pPr>
        <w:autoSpaceDE w:val="0"/>
        <w:autoSpaceDN w:val="0"/>
        <w:adjustRightInd w:val="0"/>
        <w:spacing w:after="0" w:line="240" w:lineRule="auto"/>
        <w:ind w:firstLine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Oakwood Lodge Ide Hill Road Ide Hill</w:t>
      </w:r>
    </w:p>
    <w:p w14:paraId="11AC59FB" w14:textId="1B3697FC" w:rsidR="00E0657D" w:rsidRDefault="00E0657D" w:rsidP="00E0657D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Stables and Outbuilding. Erection of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replacement Stables and Store. Installation of PV panels.</w:t>
      </w:r>
    </w:p>
    <w:p w14:paraId="0896975A" w14:textId="77777777" w:rsidR="004B758D" w:rsidRPr="004B758D" w:rsidRDefault="004B758D" w:rsidP="004B758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C6ACEC7" w14:textId="5714C5EB" w:rsidR="00FB194F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Refused:</w:t>
      </w:r>
      <w:r w:rsidR="00924877" w:rsidRPr="004B758D">
        <w:rPr>
          <w:rFonts w:ascii="Arial" w:hAnsi="Arial" w:cs="Arial"/>
        </w:rPr>
        <w:t xml:space="preserve"> </w:t>
      </w:r>
      <w:r w:rsidR="00924877" w:rsidRPr="004B758D">
        <w:rPr>
          <w:rFonts w:ascii="Arial" w:hAnsi="Arial" w:cs="Arial"/>
          <w:i/>
        </w:rPr>
        <w:t>None</w:t>
      </w:r>
    </w:p>
    <w:p w14:paraId="52F9BA1D" w14:textId="77777777" w:rsidR="004B758D" w:rsidRPr="004B758D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02727B5C" w14:textId="57F15054" w:rsidR="0085565E" w:rsidRPr="004B758D" w:rsidRDefault="00F560AF" w:rsidP="00E2251C">
      <w:pPr>
        <w:ind w:firstLine="360"/>
        <w:rPr>
          <w:rFonts w:ascii="Arial" w:hAnsi="Arial" w:cs="Arial"/>
        </w:rPr>
      </w:pPr>
      <w:r w:rsidRPr="004B758D">
        <w:rPr>
          <w:rFonts w:ascii="Arial" w:hAnsi="Arial" w:cs="Arial"/>
        </w:rPr>
        <w:t>Withdrawn:</w:t>
      </w:r>
      <w:r w:rsidR="00924877" w:rsidRPr="004B758D">
        <w:rPr>
          <w:rFonts w:ascii="Arial" w:hAnsi="Arial" w:cs="Arial"/>
        </w:rPr>
        <w:t xml:space="preserve"> </w:t>
      </w:r>
      <w:bookmarkStart w:id="0" w:name="_GoBack"/>
      <w:bookmarkEnd w:id="0"/>
    </w:p>
    <w:p w14:paraId="64DE4744" w14:textId="034B40CE" w:rsidR="000F7751" w:rsidRPr="004B758D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Prior Action Not Required:</w:t>
      </w:r>
      <w:r w:rsidR="00502ED0" w:rsidRPr="004B758D">
        <w:rPr>
          <w:rFonts w:ascii="Arial" w:hAnsi="Arial" w:cs="Arial"/>
        </w:rPr>
        <w:t xml:space="preserve"> </w:t>
      </w:r>
    </w:p>
    <w:p w14:paraId="7901DE72" w14:textId="57BFC3C9" w:rsidR="006B6B53" w:rsidRPr="004B758D" w:rsidRDefault="006B6B53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7B0E59E" w14:textId="18BE0C4D" w:rsidR="001F55F5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Not Valid:</w:t>
      </w:r>
      <w:r w:rsidR="00924877" w:rsidRPr="004B758D">
        <w:rPr>
          <w:rFonts w:ascii="Arial" w:hAnsi="Arial" w:cs="Arial"/>
          <w:i/>
        </w:rPr>
        <w:t xml:space="preserve"> None</w:t>
      </w:r>
    </w:p>
    <w:p w14:paraId="4DEAAECD" w14:textId="77777777" w:rsidR="004B758D" w:rsidRPr="004B758D" w:rsidRDefault="004B758D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B758D">
        <w:rPr>
          <w:rFonts w:ascii="Arial" w:hAnsi="Arial" w:cs="Arial"/>
        </w:rPr>
        <w:t>No Objection Lodged:</w:t>
      </w:r>
      <w:r w:rsidR="00924877" w:rsidRPr="004B758D">
        <w:rPr>
          <w:rFonts w:ascii="Arial" w:hAnsi="Arial" w:cs="Arial"/>
        </w:rPr>
        <w:t xml:space="preserve"> </w:t>
      </w:r>
      <w:r w:rsidR="00924877" w:rsidRPr="004B758D">
        <w:rPr>
          <w:rFonts w:ascii="Arial" w:hAnsi="Arial" w:cs="Arial"/>
          <w:i/>
        </w:rPr>
        <w:t>None</w:t>
      </w:r>
    </w:p>
    <w:p w14:paraId="3681D202" w14:textId="77777777" w:rsidR="004B758D" w:rsidRPr="004B758D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4B758D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To Note any Licence Applications</w:t>
      </w:r>
      <w:r w:rsidR="00763455" w:rsidRPr="004B758D">
        <w:rPr>
          <w:rFonts w:ascii="Arial" w:hAnsi="Arial" w:cs="Arial"/>
        </w:rPr>
        <w:t xml:space="preserve">: </w:t>
      </w:r>
      <w:r w:rsidR="00EE0E94" w:rsidRPr="004B758D">
        <w:rPr>
          <w:rFonts w:ascii="Arial" w:hAnsi="Arial" w:cs="Arial"/>
          <w:i/>
        </w:rPr>
        <w:t>None</w:t>
      </w:r>
      <w:r w:rsidR="00A667A9" w:rsidRPr="004B758D">
        <w:rPr>
          <w:rFonts w:ascii="Arial" w:hAnsi="Arial" w:cs="Arial"/>
        </w:rPr>
        <w:t xml:space="preserve"> </w:t>
      </w:r>
    </w:p>
    <w:p w14:paraId="25B2EE96" w14:textId="430DA75C" w:rsidR="00E33A04" w:rsidRPr="004B758D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To Note any Tree Preservation Orders</w:t>
      </w:r>
      <w:r w:rsidR="00763455" w:rsidRPr="004B758D">
        <w:rPr>
          <w:rFonts w:ascii="Arial" w:hAnsi="Arial" w:cs="Arial"/>
        </w:rPr>
        <w:t xml:space="preserve">: </w:t>
      </w:r>
      <w:r w:rsidR="00924877" w:rsidRPr="004B758D">
        <w:rPr>
          <w:rFonts w:ascii="Arial" w:hAnsi="Arial" w:cs="Arial"/>
          <w:i/>
        </w:rPr>
        <w:t>None</w:t>
      </w:r>
    </w:p>
    <w:p w14:paraId="5C77A5FD" w14:textId="5712647A" w:rsidR="00584CF6" w:rsidRPr="004B758D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To Note any Conservation work</w:t>
      </w:r>
      <w:r w:rsidR="00924877" w:rsidRPr="004B758D">
        <w:rPr>
          <w:rFonts w:ascii="Arial" w:hAnsi="Arial" w:cs="Arial"/>
        </w:rPr>
        <w:t xml:space="preserve">: </w:t>
      </w:r>
      <w:r w:rsidR="00924877" w:rsidRPr="004B758D">
        <w:rPr>
          <w:rFonts w:ascii="Arial" w:hAnsi="Arial" w:cs="Arial"/>
          <w:i/>
        </w:rPr>
        <w:t>None</w:t>
      </w:r>
    </w:p>
    <w:p w14:paraId="7527CF45" w14:textId="2AC8E386" w:rsidR="00A452BE" w:rsidRPr="004B758D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To review any correspondence</w:t>
      </w:r>
      <w:r w:rsidR="00924877" w:rsidRPr="004B758D">
        <w:rPr>
          <w:rFonts w:ascii="Arial" w:hAnsi="Arial" w:cs="Arial"/>
        </w:rPr>
        <w:t xml:space="preserve">: </w:t>
      </w:r>
      <w:r w:rsidR="00924877" w:rsidRPr="004B758D">
        <w:rPr>
          <w:rFonts w:ascii="Arial" w:hAnsi="Arial" w:cs="Arial"/>
          <w:i/>
        </w:rPr>
        <w:t>None</w:t>
      </w:r>
    </w:p>
    <w:p w14:paraId="13478DA5" w14:textId="12B09AC8" w:rsidR="00326A77" w:rsidRPr="004B758D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Any Other Business</w:t>
      </w:r>
      <w:r w:rsidR="00924877" w:rsidRPr="004B758D">
        <w:rPr>
          <w:rFonts w:ascii="Arial" w:hAnsi="Arial" w:cs="Arial"/>
        </w:rPr>
        <w:t xml:space="preserve">: </w:t>
      </w:r>
      <w:r w:rsidR="00924877" w:rsidRPr="004B758D">
        <w:rPr>
          <w:rFonts w:ascii="Arial" w:hAnsi="Arial" w:cs="Arial"/>
          <w:i/>
        </w:rPr>
        <w:t>None</w:t>
      </w:r>
    </w:p>
    <w:p w14:paraId="6B4EB33C" w14:textId="58BC2805" w:rsidR="000903D9" w:rsidRPr="004B758D" w:rsidRDefault="00E53AB7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B758D">
        <w:rPr>
          <w:rFonts w:ascii="Arial" w:hAnsi="Arial" w:cs="Arial"/>
        </w:rPr>
        <w:t>Date of next meeting:</w:t>
      </w:r>
      <w:r w:rsidR="001F55F5" w:rsidRPr="004B758D">
        <w:rPr>
          <w:rFonts w:ascii="Arial" w:hAnsi="Arial" w:cs="Arial"/>
        </w:rPr>
        <w:t xml:space="preserve"> </w:t>
      </w:r>
    </w:p>
    <w:p w14:paraId="1EBB3341" w14:textId="0EAA17DD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E622532" w14:textId="0639B394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6EAAE205" w14:textId="2CADCEEE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2E856B5" w14:textId="465313DA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C2D7193" w14:textId="766B1D5E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0652A0DA" w14:textId="18D35377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E35A92F" w14:textId="3F88DEDE" w:rsidR="00843CBF" w:rsidRPr="004B758D" w:rsidRDefault="00843CBF" w:rsidP="00763455">
      <w:pPr>
        <w:tabs>
          <w:tab w:val="left" w:pos="1270"/>
        </w:tabs>
        <w:spacing w:after="0" w:line="240" w:lineRule="auto"/>
        <w:rPr>
          <w:rFonts w:ascii="Arial" w:hAnsi="Arial" w:cs="Arial"/>
          <w:lang w:eastAsia="en-US"/>
        </w:rPr>
      </w:pPr>
      <w:r w:rsidRPr="004B758D">
        <w:rPr>
          <w:rFonts w:ascii="Arial" w:hAnsi="Arial" w:cs="Arial"/>
          <w:lang w:eastAsia="en-US"/>
        </w:rPr>
        <w:tab/>
      </w:r>
    </w:p>
    <w:p w14:paraId="00DAD400" w14:textId="6603C64F" w:rsidR="00FB194F" w:rsidRPr="004B758D" w:rsidRDefault="00FB194F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39DBBB63" w14:textId="3DB09F7B" w:rsidR="00FB194F" w:rsidRPr="00FB194F" w:rsidRDefault="00FB194F" w:rsidP="00763455">
      <w:pPr>
        <w:tabs>
          <w:tab w:val="left" w:pos="1090"/>
        </w:tabs>
        <w:spacing w:after="0" w:line="240" w:lineRule="auto"/>
        <w:rPr>
          <w:rFonts w:ascii="Arial" w:hAnsi="Arial" w:cs="Arial"/>
          <w:lang w:eastAsia="en-US"/>
        </w:rPr>
      </w:pPr>
      <w:r w:rsidRPr="004B758D">
        <w:rPr>
          <w:rFonts w:ascii="Arial" w:hAnsi="Arial" w:cs="Arial"/>
          <w:lang w:eastAsia="en-US"/>
        </w:rPr>
        <w:tab/>
      </w:r>
    </w:p>
    <w:sectPr w:rsidR="00FB194F" w:rsidRPr="00FB194F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57FBE" w14:textId="77777777" w:rsidR="00421CB4" w:rsidRDefault="00421CB4" w:rsidP="006501C1">
      <w:pPr>
        <w:spacing w:after="0" w:line="240" w:lineRule="auto"/>
      </w:pPr>
      <w:r>
        <w:separator/>
      </w:r>
    </w:p>
  </w:endnote>
  <w:endnote w:type="continuationSeparator" w:id="0">
    <w:p w14:paraId="76F72F9B" w14:textId="77777777" w:rsidR="00421CB4" w:rsidRDefault="00421CB4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anklinGothic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Gothic-Book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0718F59F" w:rsidR="002114EC" w:rsidRPr="00022F9D" w:rsidRDefault="0085565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9 </w:t>
    </w:r>
    <w:r w:rsidR="00186BCD">
      <w:rPr>
        <w:rFonts w:ascii="Arial" w:hAnsi="Arial" w:cs="Arial"/>
        <w:i/>
        <w:sz w:val="16"/>
        <w:szCs w:val="16"/>
      </w:rPr>
      <w:t xml:space="preserve">07 </w:t>
    </w:r>
    <w:r w:rsidR="00DD2ACE">
      <w:rPr>
        <w:rFonts w:ascii="Arial" w:hAnsi="Arial" w:cs="Arial"/>
        <w:i/>
        <w:sz w:val="16"/>
        <w:szCs w:val="16"/>
      </w:rPr>
      <w:t>08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766F9" w14:textId="77777777" w:rsidR="00421CB4" w:rsidRDefault="00421CB4" w:rsidP="006501C1">
      <w:pPr>
        <w:spacing w:after="0" w:line="240" w:lineRule="auto"/>
      </w:pPr>
      <w:r>
        <w:separator/>
      </w:r>
    </w:p>
  </w:footnote>
  <w:footnote w:type="continuationSeparator" w:id="0">
    <w:p w14:paraId="7DB6321F" w14:textId="77777777" w:rsidR="00421CB4" w:rsidRDefault="00421CB4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2251C"/>
    <w:rsid w:val="00E240CE"/>
    <w:rsid w:val="00E33A04"/>
    <w:rsid w:val="00E3589B"/>
    <w:rsid w:val="00E35E8C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227C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B9708-B339-43DB-9FB6-57F6568EE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3</cp:revision>
  <cp:lastPrinted>2017-11-20T17:55:00Z</cp:lastPrinted>
  <dcterms:created xsi:type="dcterms:W3CDTF">2019-07-05T07:08:00Z</dcterms:created>
  <dcterms:modified xsi:type="dcterms:W3CDTF">2019-07-05T07:40:00Z</dcterms:modified>
</cp:coreProperties>
</file>